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FF233" w14:textId="47B5032E" w:rsidR="00F20B34" w:rsidRPr="00C70523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</w:pPr>
      <w:r w:rsidRPr="00C70523"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  <w:t>SPORTS AND NUTRITION</w:t>
      </w:r>
      <w:r w:rsidR="00344AF5"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  <w:t xml:space="preserve"> </w:t>
      </w:r>
      <w:r w:rsidR="00344AF5">
        <w:rPr>
          <w:rFonts w:ascii="Calibri" w:eastAsia="Times New Roman" w:hAnsi="Calibri" w:cs="Calibri"/>
          <w:b/>
          <w:color w:val="FF0000"/>
          <w:sz w:val="32"/>
          <w:szCs w:val="32"/>
          <w:u w:val="single"/>
        </w:rPr>
        <w:t>‘</w:t>
      </w:r>
      <w:r w:rsidR="00344AF5" w:rsidRPr="00C70523">
        <w:rPr>
          <w:rFonts w:ascii="Calibri" w:eastAsia="Times New Roman" w:hAnsi="Calibri" w:cs="Calibri"/>
          <w:b/>
          <w:color w:val="FF0000"/>
          <w:sz w:val="32"/>
          <w:szCs w:val="32"/>
          <w:u w:val="single"/>
        </w:rPr>
        <w:t>CHAPTER-</w:t>
      </w:r>
      <w:r w:rsidR="00344AF5">
        <w:rPr>
          <w:rFonts w:ascii="Calibri" w:eastAsia="Times New Roman" w:hAnsi="Calibri" w:cs="Calibri"/>
          <w:b/>
          <w:color w:val="FF0000"/>
          <w:sz w:val="32"/>
          <w:szCs w:val="32"/>
          <w:u w:val="single"/>
        </w:rPr>
        <w:t>5’</w:t>
      </w:r>
      <w:r w:rsidR="00344AF5" w:rsidRPr="00C70523"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  <w:t xml:space="preserve"> </w:t>
      </w:r>
      <w:r w:rsidR="00344AF5"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  <w:t xml:space="preserve"> </w:t>
      </w:r>
      <w:r w:rsidRPr="00C70523">
        <w:rPr>
          <w:rFonts w:ascii="Calibri" w:eastAsia="Times New Roman" w:hAnsi="Calibri" w:cs="Calibri"/>
          <w:b/>
          <w:color w:val="FF0000"/>
          <w:sz w:val="28"/>
          <w:szCs w:val="28"/>
          <w:u w:val="single"/>
        </w:rPr>
        <w:t xml:space="preserve"> </w:t>
      </w:r>
    </w:p>
    <w:p w14:paraId="11F77701" w14:textId="004EC036" w:rsidR="00F10000" w:rsidRPr="00743BE4" w:rsidRDefault="00F10000" w:rsidP="00F1000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LECTURE-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1</w:t>
      </w:r>
    </w:p>
    <w:p w14:paraId="495139D6" w14:textId="77777777" w:rsidR="00C70523" w:rsidRPr="00C70523" w:rsidRDefault="00C70523" w:rsidP="00C70523">
      <w:pPr>
        <w:spacing w:after="0" w:line="240" w:lineRule="auto"/>
        <w:rPr>
          <w:rFonts w:eastAsia="Times New Roman" w:cstheme="minorHAnsi"/>
          <w:b/>
          <w:color w:val="FF0000"/>
          <w:sz w:val="28"/>
          <w:szCs w:val="28"/>
          <w:u w:val="single"/>
        </w:rPr>
      </w:pPr>
      <w:r w:rsidRPr="00C70523">
        <w:rPr>
          <w:rFonts w:eastAsia="Times New Roman" w:cstheme="minorHAnsi"/>
          <w:b/>
          <w:color w:val="FF0000"/>
          <w:sz w:val="28"/>
          <w:szCs w:val="28"/>
          <w:u w:val="single"/>
        </w:rPr>
        <w:t>Balance Diet, Nutrition (Macro</w:t>
      </w:r>
      <w:r w:rsidR="00826A06">
        <w:rPr>
          <w:rFonts w:eastAsia="Times New Roman" w:cstheme="minorHAnsi"/>
          <w:b/>
          <w:color w:val="FF0000"/>
          <w:sz w:val="28"/>
          <w:szCs w:val="28"/>
          <w:u w:val="single"/>
        </w:rPr>
        <w:t>nutrient</w:t>
      </w:r>
      <w:r w:rsidRPr="00C70523">
        <w:rPr>
          <w:rFonts w:eastAsia="Times New Roman" w:cstheme="minorHAnsi"/>
          <w:b/>
          <w:color w:val="FF0000"/>
          <w:sz w:val="28"/>
          <w:szCs w:val="28"/>
          <w:u w:val="single"/>
        </w:rPr>
        <w:t xml:space="preserve"> and Micro</w:t>
      </w:r>
      <w:r w:rsidR="00826A06">
        <w:rPr>
          <w:rFonts w:eastAsia="Times New Roman" w:cstheme="minorHAnsi"/>
          <w:b/>
          <w:color w:val="FF0000"/>
          <w:sz w:val="28"/>
          <w:szCs w:val="28"/>
          <w:u w:val="single"/>
        </w:rPr>
        <w:t>nutrient</w:t>
      </w:r>
      <w:r w:rsidRPr="00C70523">
        <w:rPr>
          <w:rFonts w:eastAsia="Times New Roman" w:cstheme="minorHAnsi"/>
          <w:b/>
          <w:color w:val="FF0000"/>
          <w:sz w:val="28"/>
          <w:szCs w:val="28"/>
          <w:u w:val="single"/>
        </w:rPr>
        <w:t xml:space="preserve">) </w:t>
      </w:r>
    </w:p>
    <w:p w14:paraId="35BB1416" w14:textId="77777777" w:rsidR="00F20B34" w:rsidRPr="00C23951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ALANCED DIET: 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 complete food, a diet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at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contains adequate amounts of all the necessary nutrients required for proper growth &amp; maintenance of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dy. </w:t>
      </w:r>
    </w:p>
    <w:p w14:paraId="64FE4DE2" w14:textId="77777777" w:rsidR="00F20B34" w:rsidRPr="00C23951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R </w:t>
      </w:r>
    </w:p>
    <w:p w14:paraId="0AFEB24B" w14:textId="77777777" w:rsidR="00F20B34" w:rsidRDefault="00826A06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 b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lanced diet is a diet that contains an adequate quantity of the nutrients that we require in a day. </w:t>
      </w:r>
      <w:r>
        <w:rPr>
          <w:rFonts w:ascii="Calibri" w:eastAsia="Times New Roman" w:hAnsi="Calibri" w:cs="Calibri"/>
          <w:color w:val="000000"/>
          <w:sz w:val="24"/>
          <w:szCs w:val="24"/>
        </w:rPr>
        <w:t>A b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lanced diet includes fat, protein, carbohydrates, water, </w:t>
      </w:r>
      <w:proofErr w:type="spellStart"/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fib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re</w:t>
      </w:r>
      <w:proofErr w:type="spellEnd"/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, vitamins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minerals present in the foods that we eat. </w:t>
      </w:r>
    </w:p>
    <w:p w14:paraId="7A31D920" w14:textId="77777777" w:rsidR="00301537" w:rsidRPr="00C70523" w:rsidRDefault="00301537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FUNCTIONS OF BALANCED </w:t>
      </w:r>
      <w:proofErr w:type="gramStart"/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DIET:-</w:t>
      </w:r>
      <w:proofErr w:type="gramEnd"/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</w:t>
      </w:r>
    </w:p>
    <w:p w14:paraId="65639BF4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ufficient energy is given by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alanced diet. </w:t>
      </w:r>
    </w:p>
    <w:p w14:paraId="3962DF3F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helps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n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ndividual to grow and develop to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n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ptimum level. </w:t>
      </w:r>
    </w:p>
    <w:p w14:paraId="211B342D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Proper functioning of organs is done by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alanced diet. </w:t>
      </w:r>
    </w:p>
    <w:p w14:paraId="2BAD7658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It helps to repair or replace the worn</w:t>
      </w:r>
      <w:r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ut tissue.  </w:t>
      </w:r>
    </w:p>
    <w:p w14:paraId="38A1D933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helps to improve the overall health status. </w:t>
      </w:r>
    </w:p>
    <w:p w14:paraId="34163B17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 b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lanced diet improves metabolism. </w:t>
      </w:r>
    </w:p>
    <w:p w14:paraId="53E5B8B9" w14:textId="77777777" w:rsidR="00301537" w:rsidRPr="00C23951" w:rsidRDefault="00301537" w:rsidP="00301537">
      <w:pPr>
        <w:pStyle w:val="Normal2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prevents deficiency diseases and maintains body weight thus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verall efficiency of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ndividual improves. </w:t>
      </w:r>
    </w:p>
    <w:p w14:paraId="3DA2CABD" w14:textId="77777777" w:rsidR="00F20B34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NUTRITION: 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is the process of obtaining &amp; consuming food or breaking down food &amp; substances taken in by the mouth to use for energy in the body. </w:t>
      </w:r>
    </w:p>
    <w:p w14:paraId="61B77D57" w14:textId="095F7430" w:rsidR="00F20B34" w:rsidRPr="00C23951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NUTRIENTS:</w:t>
      </w:r>
      <w:r w:rsidRPr="00C70523">
        <w:rPr>
          <w:rFonts w:ascii="Calibri" w:eastAsia="Times New Roman" w:hAnsi="Calibri" w:cs="Calibri"/>
          <w:b/>
          <w:color w:val="000000"/>
          <w:sz w:val="24"/>
          <w:szCs w:val="24"/>
          <w:u w:val="single"/>
        </w:rPr>
        <w:t xml:space="preserve"> 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 energic food in our diet consists of various types of essential chemicals for our body termed as nutrients. - E.g. Protein, fat, carbohydrates, vitamins &amp; minerals. </w:t>
      </w:r>
      <w:r w:rsidR="00826A06">
        <w:rPr>
          <w:rFonts w:ascii="Calibri" w:eastAsia="Times New Roman" w:hAnsi="Calibri" w:cs="Calibri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4E3154EC" wp14:editId="5593BF65">
            <wp:extent cx="4010585" cy="2143424"/>
            <wp:effectExtent l="19050" t="0" r="8965" b="0"/>
            <wp:docPr id="7" name="Picture 5" descr="L2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2.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05A61" w14:textId="719FFCC3" w:rsidR="00F20B34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MACRONUTRIENTS: </w:t>
      </w: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Macro Nutrient is needed in large quantities they normally include carbohydrates, fat, protei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water.</w:t>
      </w:r>
    </w:p>
    <w:p w14:paraId="0E87AC0C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C70523"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MICRONUTRIENTS:</w:t>
      </w:r>
      <w:r w:rsid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  <w:r w:rsidR="00C70523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As vitamins and minerals which are required in small quantities to ensure normal metabolism, growth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physical well-being. </w:t>
      </w:r>
    </w:p>
    <w:p w14:paraId="683091D6" w14:textId="3B8ECC7D" w:rsidR="00F10000" w:rsidRPr="00743BE4" w:rsidRDefault="00F10000" w:rsidP="00F1000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lastRenderedPageBreak/>
        <w:t>LECTURE-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2</w:t>
      </w:r>
    </w:p>
    <w:p w14:paraId="7FC11066" w14:textId="77777777" w:rsidR="00F20B34" w:rsidRPr="00C23951" w:rsidRDefault="00C70523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70523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PROTEINS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: 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 xml:space="preserve">Thes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re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asic structure of all living cells. Proteins are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main components of muscles, tendons, ligaments, organs, glands, and all living body fluids like enzymes hormones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blood. </w:t>
      </w:r>
    </w:p>
    <w:p w14:paraId="2C9F0F25" w14:textId="77777777" w:rsidR="00F20B34" w:rsidRPr="00C23951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Proteins are needed for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growth &amp; development of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body. It helps to repair or replace the worn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ut tissues. It does not provide energy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ormal routine whereas it acts a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an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energy source only under extreme starvation. Proteins are required for making blood, muscle, Nails, skin, hair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body parts and repair them and important in some situatio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like early development maturation, Pregnancy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etc. </w:t>
      </w:r>
    </w:p>
    <w:p w14:paraId="6D14BC1B" w14:textId="77777777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CARBOHYDRATES: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</w:p>
    <w:p w14:paraId="4F814474" w14:textId="77777777" w:rsidR="00F20B34" w:rsidRPr="00C23951" w:rsidRDefault="00F20B34" w:rsidP="00F20B34">
      <w:pPr>
        <w:pStyle w:val="Normal2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imple carbohydrate gives quick energy on the other hand complex carbohydrates release slow energy. </w:t>
      </w:r>
    </w:p>
    <w:p w14:paraId="2D2BFEAB" w14:textId="77777777" w:rsidR="00F20B34" w:rsidRPr="00C23951" w:rsidRDefault="00F20B34" w:rsidP="00F20B34">
      <w:pPr>
        <w:pStyle w:val="Normal2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 types of simple carbohydrates are Glucose, Galactose, Fructose, Maltose, Sucrose, and Lactose.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The c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omplex is starch, Glycogen, Dextri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Cellulose. </w:t>
      </w:r>
    </w:p>
    <w:p w14:paraId="0BD5A883" w14:textId="77777777" w:rsidR="00F20B34" w:rsidRPr="00C23951" w:rsidRDefault="00F20B34" w:rsidP="00F20B34">
      <w:pPr>
        <w:pStyle w:val="Normal2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imple carbohydrate is sweeter than complex carbohydrates. </w:t>
      </w:r>
    </w:p>
    <w:p w14:paraId="1EAE5A85" w14:textId="77777777" w:rsidR="00F20B34" w:rsidRPr="00C23951" w:rsidRDefault="00F20B34" w:rsidP="00F20B34">
      <w:pPr>
        <w:pStyle w:val="Normal2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Simple Carbohydrate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can be absorbed quickly o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ther side complex carbohydrates take time. </w:t>
      </w:r>
    </w:p>
    <w:p w14:paraId="21D36B3F" w14:textId="77777777" w:rsidR="00F20B34" w:rsidRPr="00C23951" w:rsidRDefault="00F20B34" w:rsidP="00F20B34">
      <w:pPr>
        <w:pStyle w:val="Normal2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Simple carbohydrates can be dissolve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d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in water but complex carbohydrate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is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insoluble in water. </w:t>
      </w:r>
    </w:p>
    <w:p w14:paraId="47860645" w14:textId="77777777" w:rsidR="00F10000" w:rsidRDefault="00F1000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6C61BF0" w14:textId="07F7C67B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ATS: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</w:p>
    <w:p w14:paraId="392AAE0A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ats are store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dy and used as emergency sources of energy. </w:t>
      </w:r>
    </w:p>
    <w:p w14:paraId="35638608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Fats are important sources of energy for long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duration activities and important for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proper function of glands and other internal organs. </w:t>
      </w:r>
    </w:p>
    <w:p w14:paraId="4619B6ED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helps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transportation of fat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oluble Vitamins A, D.E.K. </w:t>
      </w:r>
    </w:p>
    <w:p w14:paraId="638B69A7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t helps in blood clotting maintenance of skin &amp; hair. Our diet should consist of 20%–25% of fat higher in take off at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high risk of obesity and many heart diseases. </w:t>
      </w:r>
    </w:p>
    <w:p w14:paraId="76611769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ats maintain body temperature and protect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them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from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effect of external temperature. </w:t>
      </w:r>
    </w:p>
    <w:p w14:paraId="05CC1EFE" w14:textId="77777777" w:rsidR="00F20B34" w:rsidRPr="00C23951" w:rsidRDefault="00F20B34" w:rsidP="00F20B34">
      <w:pPr>
        <w:pStyle w:val="Normal2"/>
        <w:widowControl w:val="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ats make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dy soft &amp; oily. </w:t>
      </w:r>
    </w:p>
    <w:p w14:paraId="161DB2FC" w14:textId="77777777" w:rsidR="00F10000" w:rsidRDefault="00F1000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3C10F551" w14:textId="77777777" w:rsidR="00F10000" w:rsidRDefault="00F1000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2CDB5E4" w14:textId="6F4B6FE7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WATER: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</w:p>
    <w:p w14:paraId="28C7A779" w14:textId="77777777" w:rsidR="00F20B34" w:rsidRPr="00C23951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Water i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very useful component of our diet because blood plasma comprises 91% of </w:t>
      </w:r>
      <w:r w:rsidR="00903B5F" w:rsidRPr="00C23951">
        <w:rPr>
          <w:rFonts w:ascii="Calibri" w:eastAsia="Times New Roman" w:hAnsi="Calibri" w:cs="Calibri"/>
          <w:color w:val="000000"/>
          <w:sz w:val="24"/>
          <w:szCs w:val="24"/>
        </w:rPr>
        <w:t>water;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water comprises 75% of muscular weight &amp; 70% of body weight. It is important for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ecretion of waste produces. It regulates body temperature. Our body loses approximately 2% of our body weight or water per day. We compensate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th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 loss of water by drinking water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 xml:space="preserve">and by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ntake of food substances. It also functions as a lubricant keeps the skin moist and protects the body from shock. 20% of water intake comes from food and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remaining intake come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from direct drinking water. </w:t>
      </w:r>
    </w:p>
    <w:p w14:paraId="24B5ADBA" w14:textId="77777777" w:rsidR="00F10000" w:rsidRDefault="00F1000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E7096EB" w14:textId="68D67D0D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NEED OF VITAMINS AND MINERALS: 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-</w:t>
      </w:r>
    </w:p>
    <w:p w14:paraId="105A6434" w14:textId="77777777" w:rsidR="00F20B34" w:rsidRPr="00C23951" w:rsidRDefault="00F20B34" w:rsidP="00F20B34">
      <w:pPr>
        <w:pStyle w:val="Normal2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y give the body energy </w:t>
      </w:r>
    </w:p>
    <w:p w14:paraId="76C2E685" w14:textId="77777777" w:rsidR="00F20B34" w:rsidRPr="00C23951" w:rsidRDefault="00F20B34" w:rsidP="00F20B34">
      <w:pPr>
        <w:pStyle w:val="Normal2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y help carry out metabolic reactions </w:t>
      </w:r>
    </w:p>
    <w:p w14:paraId="2E126F08" w14:textId="77777777" w:rsidR="00F20B34" w:rsidRPr="00C23951" w:rsidRDefault="00F20B34" w:rsidP="00F20B34">
      <w:pPr>
        <w:pStyle w:val="Normal2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y insulate the body’s organs </w:t>
      </w:r>
    </w:p>
    <w:p w14:paraId="143A6358" w14:textId="77777777" w:rsidR="00F20B34" w:rsidRDefault="00F20B34" w:rsidP="00F20B34">
      <w:pPr>
        <w:pStyle w:val="Normal2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They draw heat from the body </w:t>
      </w:r>
    </w:p>
    <w:p w14:paraId="1F01EDDA" w14:textId="77777777" w:rsidR="00694A50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80E9798" w14:textId="77777777" w:rsidR="00694A50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E0AB458" w14:textId="77777777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UNCTION OF MICRONUTRIENTS: -</w:t>
      </w:r>
    </w:p>
    <w:p w14:paraId="1BB56857" w14:textId="77777777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MINERALS: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</w:p>
    <w:p w14:paraId="19709951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Calcium: - It is required for bone and teeth formation, deficiently causes Osteoporosis, Rickets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retorted growth. </w:t>
      </w:r>
    </w:p>
    <w:p w14:paraId="0FB66563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ron: - It is required for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ormation of Hemoglobin, deficiency of iron leads to Anemia. </w:t>
      </w:r>
    </w:p>
    <w:p w14:paraId="635C39D7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Phosphorus: - It helps to mak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e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strong bones and teeth. </w:t>
      </w:r>
    </w:p>
    <w:p w14:paraId="6423D3C1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Sodium: - It help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ervous system for better response, deficiency leads to cramps and tiredness. </w:t>
      </w:r>
    </w:p>
    <w:p w14:paraId="4D7F8D78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odine: - It helps in proper growth and development of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dy, deficiency leads to </w:t>
      </w:r>
      <w:proofErr w:type="spellStart"/>
      <w:r w:rsidRPr="00C23951">
        <w:rPr>
          <w:rFonts w:ascii="Calibri" w:eastAsia="Times New Roman" w:hAnsi="Calibri" w:cs="Calibri"/>
          <w:color w:val="000000"/>
          <w:sz w:val="24"/>
          <w:szCs w:val="24"/>
        </w:rPr>
        <w:t>goit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re</w:t>
      </w:r>
      <w:proofErr w:type="spellEnd"/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31632630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luoride: - It help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ormation of teeth and nails. </w:t>
      </w:r>
    </w:p>
    <w:p w14:paraId="43BCC100" w14:textId="77777777" w:rsidR="00F20B34" w:rsidRPr="00C23951" w:rsidRDefault="00F20B34" w:rsidP="00F20B34">
      <w:pPr>
        <w:pStyle w:val="Normal2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Chloride: - It help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dy to fight against infection, proper functions of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ervous system. </w:t>
      </w:r>
    </w:p>
    <w:p w14:paraId="0FDD911C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2AD1D5E6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74FA825F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3B3E970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2C4F0231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B7AB8D1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6872056F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0200DA7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D925A23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3DBE974E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71514FBE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119166E5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31E2ABF6" w14:textId="77777777" w:rsidR="00344AF5" w:rsidRDefault="00344AF5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EB7F6CC" w14:textId="1225094E" w:rsidR="00F10000" w:rsidRDefault="00AC4BA1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547318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lastRenderedPageBreak/>
        <w:t>LECTURE-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3</w:t>
      </w:r>
    </w:p>
    <w:p w14:paraId="3B44F45E" w14:textId="5BA4720B" w:rsidR="00301537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S:</w:t>
      </w:r>
    </w:p>
    <w:p w14:paraId="5F5F8C0B" w14:textId="77777777" w:rsidR="00826A06" w:rsidRDefault="00826A06" w:rsidP="00826A06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826A06">
        <w:rPr>
          <w:rFonts w:ascii="Calibri" w:eastAsia="Times New Roman" w:hAnsi="Calibri" w:cs="Calibri"/>
          <w:b/>
          <w:noProof/>
          <w:color w:val="FF0000"/>
          <w:sz w:val="24"/>
          <w:szCs w:val="24"/>
          <w:lang w:val="en-IN" w:eastAsia="en-IN"/>
        </w:rPr>
        <w:drawing>
          <wp:inline distT="0" distB="0" distL="0" distR="0" wp14:anchorId="2022617B" wp14:editId="620272B7">
            <wp:extent cx="3737610" cy="2522220"/>
            <wp:effectExtent l="19050" t="0" r="0" b="0"/>
            <wp:docPr id="8" name="Picture 7" descr="L2.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2.6.g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1391" cy="2518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C704A" w14:textId="77777777" w:rsidR="00826A06" w:rsidRPr="00694A50" w:rsidRDefault="00826A06" w:rsidP="00826A06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79BCAF1B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A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Helps in normal growth and development of eyes and skin. </w:t>
      </w:r>
    </w:p>
    <w:p w14:paraId="5696921F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D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Important for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ormation of strong bones &amp; teeth. </w:t>
      </w:r>
    </w:p>
    <w:p w14:paraId="69709E14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E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It protects the cell membrane and acts as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an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ntioxidant. </w:t>
      </w:r>
    </w:p>
    <w:p w14:paraId="206D57E8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K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Helps in Blood clotting and heals wounds. </w:t>
      </w:r>
    </w:p>
    <w:p w14:paraId="1DD235AD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For growth &amp; development. </w:t>
      </w:r>
    </w:p>
    <w:p w14:paraId="2461F1E2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</w:t>
      </w: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  <w:vertAlign w:val="subscript"/>
        </w:rPr>
        <w:t>2</w:t>
      </w:r>
      <w:r w:rsidRPr="00C23951">
        <w:rPr>
          <w:rFonts w:ascii="Calibri" w:eastAsia="Times New Roman" w:hAnsi="Calibri" w:cs="Calibri"/>
          <w:color w:val="000000"/>
          <w:sz w:val="24"/>
          <w:szCs w:val="24"/>
          <w:vertAlign w:val="subscript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Helps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growth of RBC. </w:t>
      </w:r>
    </w:p>
    <w:p w14:paraId="5C89423E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</w:t>
      </w: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  <w:vertAlign w:val="subscript"/>
        </w:rPr>
        <w:t>3</w:t>
      </w:r>
      <w:r w:rsidRPr="00C23951">
        <w:rPr>
          <w:rFonts w:ascii="Calibri" w:eastAsia="Times New Roman" w:hAnsi="Calibri" w:cs="Calibri"/>
          <w:color w:val="000000"/>
          <w:sz w:val="24"/>
          <w:szCs w:val="24"/>
          <w:vertAlign w:val="subscript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Play important role in energy transfer, reactions in the metabolism of glucose, fat &amp; alcohol. </w:t>
      </w:r>
    </w:p>
    <w:p w14:paraId="18BF27E2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</w:t>
      </w: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  <w:vertAlign w:val="subscript"/>
        </w:rPr>
        <w:t>5</w:t>
      </w:r>
      <w:r w:rsidRPr="00C23951">
        <w:rPr>
          <w:rFonts w:ascii="Calibri" w:eastAsia="Times New Roman" w:hAnsi="Calibri" w:cs="Calibri"/>
          <w:color w:val="000000"/>
          <w:sz w:val="24"/>
          <w:szCs w:val="24"/>
          <w:vertAlign w:val="subscript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Involved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oxidation of fatty acids &amp; Carbohydrates. </w:t>
      </w:r>
    </w:p>
    <w:p w14:paraId="7869B708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</w:t>
      </w: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  <w:vertAlign w:val="subscript"/>
        </w:rPr>
        <w:t>6</w:t>
      </w:r>
      <w:r w:rsidRPr="00C23951">
        <w:rPr>
          <w:rFonts w:ascii="Calibri" w:eastAsia="Times New Roman" w:hAnsi="Calibri" w:cs="Calibri"/>
          <w:color w:val="000000"/>
          <w:sz w:val="24"/>
          <w:szCs w:val="24"/>
          <w:vertAlign w:val="subscript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It helps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metabolism of amino acids. </w:t>
      </w:r>
    </w:p>
    <w:p w14:paraId="0A9F9503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7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- It play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key role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metabolism of lipids, proteins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carbohydrates. </w:t>
      </w:r>
    </w:p>
    <w:p w14:paraId="2724452B" w14:textId="77777777" w:rsidR="00F20B34" w:rsidRPr="00C23951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9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 Folic Acids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ar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eeded for normal cell division especially during pregnancy and infancy. </w:t>
      </w:r>
    </w:p>
    <w:p w14:paraId="357E5B7D" w14:textId="77777777" w:rsidR="00F20B34" w:rsidRDefault="00694A50" w:rsidP="00F20B34">
      <w:pPr>
        <w:pStyle w:val="Normal2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12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It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is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involved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cellular metabolism of carbohydrates proteins and lipids and helps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production of RBC in </w:t>
      </w:r>
      <w:r w:rsidR="00826A06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one marrow. </w:t>
      </w:r>
    </w:p>
    <w:p w14:paraId="50C4E2F1" w14:textId="04783E36" w:rsidR="00301537" w:rsidRDefault="00301537" w:rsidP="00301537">
      <w:pPr>
        <w:ind w:right="4"/>
        <w:jc w:val="both"/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</w:pPr>
      <w:r w:rsidRPr="00301537"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  <w:t>ASSIGNMENT:</w:t>
      </w:r>
    </w:p>
    <w:p w14:paraId="2C432745" w14:textId="77777777" w:rsidR="00301537" w:rsidRPr="00F12F9A" w:rsidRDefault="00301537" w:rsidP="0030153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>What do you mean by macronutrients? Explain in brief about minerals as micro-nutrients in detail.</w:t>
      </w:r>
    </w:p>
    <w:p w14:paraId="2746553D" w14:textId="77777777" w:rsidR="00301537" w:rsidRPr="00F12F9A" w:rsidRDefault="00301537" w:rsidP="0030153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 xml:space="preserve">What is </w:t>
      </w:r>
      <w:r>
        <w:rPr>
          <w:b/>
          <w:sz w:val="24"/>
          <w:szCs w:val="24"/>
        </w:rPr>
        <w:t xml:space="preserve">a </w:t>
      </w:r>
      <w:r w:rsidRPr="00F12F9A">
        <w:rPr>
          <w:b/>
          <w:sz w:val="24"/>
          <w:szCs w:val="24"/>
        </w:rPr>
        <w:t xml:space="preserve">balanced diet? Explain the components of </w:t>
      </w:r>
      <w:r>
        <w:rPr>
          <w:b/>
          <w:sz w:val="24"/>
          <w:szCs w:val="24"/>
        </w:rPr>
        <w:t xml:space="preserve">the </w:t>
      </w:r>
      <w:r w:rsidRPr="00F12F9A">
        <w:rPr>
          <w:b/>
          <w:sz w:val="24"/>
          <w:szCs w:val="24"/>
        </w:rPr>
        <w:t>diet.</w:t>
      </w:r>
    </w:p>
    <w:p w14:paraId="5040D076" w14:textId="77777777" w:rsidR="00301537" w:rsidRPr="00F12F9A" w:rsidRDefault="00301537" w:rsidP="0030153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>What are carbohydrates?</w:t>
      </w:r>
    </w:p>
    <w:p w14:paraId="618A2DC2" w14:textId="77777777" w:rsidR="00301537" w:rsidRPr="00F12F9A" w:rsidRDefault="00301537" w:rsidP="0030153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>What is Nutrition?</w:t>
      </w:r>
    </w:p>
    <w:p w14:paraId="1920281E" w14:textId="385262B6" w:rsidR="00826A06" w:rsidRDefault="00826A06" w:rsidP="00547318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lastRenderedPageBreak/>
        <w:t>NUTRITIVE COMPONENTS AND NON-NUTRITIVE COMPONENTS OF A DIET WITH SOURCES: -</w:t>
      </w:r>
    </w:p>
    <w:p w14:paraId="4C9F3148" w14:textId="69952868" w:rsidR="00482C7D" w:rsidRDefault="00826A06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12F7B7D1" wp14:editId="44537E87">
            <wp:extent cx="5943600" cy="3714750"/>
            <wp:effectExtent l="19050" t="0" r="0" b="0"/>
            <wp:docPr id="3" name="Picture 0" descr="deff6bf42ac20d06f2b22971379fba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ff6bf42ac20d06f2b22971379fba23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C7D" w:rsidRPr="00482C7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SOURCES: -</w:t>
      </w:r>
    </w:p>
    <w:p w14:paraId="12326D54" w14:textId="77777777" w:rsidR="00826A06" w:rsidRDefault="00826A06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301537">
        <w:rPr>
          <w:rFonts w:ascii="Calibri" w:eastAsia="Times New Roman" w:hAnsi="Calibri" w:cs="Calibri"/>
          <w:noProof/>
          <w:color w:val="FF0000"/>
          <w:sz w:val="24"/>
          <w:szCs w:val="24"/>
          <w:lang w:val="en-IN" w:eastAsia="en-IN"/>
        </w:rPr>
        <w:drawing>
          <wp:inline distT="0" distB="0" distL="0" distR="0" wp14:anchorId="5229E452" wp14:editId="0E9859A0">
            <wp:extent cx="6153150" cy="3048000"/>
            <wp:effectExtent l="0" t="0" r="0" b="0"/>
            <wp:docPr id="9" name="Picture 8" descr="2.1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1111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F3EB" w14:textId="77777777" w:rsidR="00AC4BA1" w:rsidRDefault="00AC4BA1" w:rsidP="00F743BC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4AC6CE2" w14:textId="77777777" w:rsidR="004573CF" w:rsidRDefault="004573CF" w:rsidP="00F743BC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40D92FB6" w14:textId="77777777" w:rsidR="00344AF5" w:rsidRDefault="00344AF5" w:rsidP="00F743BC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A414853" w14:textId="05B30BD2" w:rsidR="00F743BC" w:rsidRDefault="00F743BC" w:rsidP="00F743BC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lastRenderedPageBreak/>
        <w:t>LECTURE-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4</w:t>
      </w:r>
    </w:p>
    <w:p w14:paraId="3398F5A6" w14:textId="5142C9B7" w:rsidR="00547318" w:rsidRDefault="00482C7D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PROTEIN: -</w:t>
      </w:r>
    </w:p>
    <w:p w14:paraId="0E14BBBF" w14:textId="77777777" w:rsidR="00547318" w:rsidRPr="00547318" w:rsidRDefault="00547318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4"/>
          <w:szCs w:val="24"/>
        </w:rPr>
      </w:pPr>
      <w:r w:rsidRPr="00547318">
        <w:rPr>
          <w:rFonts w:asciiTheme="minorHAnsi" w:hAnsiTheme="minorHAnsi" w:cstheme="minorHAnsi"/>
          <w:sz w:val="24"/>
          <w:szCs w:val="24"/>
        </w:rPr>
        <w:t>(a) Animal Protein: - Protein, which we get from animal products, is called animal protein. Eggs, milk, milk products, meat</w:t>
      </w:r>
      <w:r w:rsidR="00BF79DC">
        <w:rPr>
          <w:rFonts w:asciiTheme="minorHAnsi" w:hAnsiTheme="minorHAnsi" w:cstheme="minorHAnsi"/>
          <w:sz w:val="24"/>
          <w:szCs w:val="24"/>
        </w:rPr>
        <w:t>,</w:t>
      </w:r>
      <w:r w:rsidRPr="00547318">
        <w:rPr>
          <w:rFonts w:asciiTheme="minorHAnsi" w:hAnsiTheme="minorHAnsi" w:cstheme="minorHAnsi"/>
          <w:sz w:val="24"/>
          <w:szCs w:val="24"/>
        </w:rPr>
        <w:t xml:space="preserve"> and fish</w:t>
      </w:r>
    </w:p>
    <w:p w14:paraId="4C734B14" w14:textId="77777777" w:rsidR="00482C7D" w:rsidRDefault="00547318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4"/>
          <w:szCs w:val="24"/>
        </w:rPr>
      </w:pPr>
      <w:r w:rsidRPr="00547318">
        <w:rPr>
          <w:rFonts w:asciiTheme="minorHAnsi" w:hAnsiTheme="minorHAnsi" w:cstheme="minorHAnsi"/>
          <w:sz w:val="24"/>
          <w:szCs w:val="24"/>
        </w:rPr>
        <w:t>(b) Vegetable Protein: - Protein, which we get from vegetables, is called vegetable protein. Various types of pulses and beans, soya bean, mustard, green peas, nuts, groundnuts, dry fruits</w:t>
      </w:r>
      <w:r w:rsidR="00BF79DC">
        <w:rPr>
          <w:rFonts w:asciiTheme="minorHAnsi" w:hAnsiTheme="minorHAnsi" w:cstheme="minorHAnsi"/>
          <w:sz w:val="24"/>
          <w:szCs w:val="24"/>
        </w:rPr>
        <w:t>,</w:t>
      </w:r>
      <w:r w:rsidRPr="00547318">
        <w:rPr>
          <w:rFonts w:asciiTheme="minorHAnsi" w:hAnsiTheme="minorHAnsi" w:cstheme="minorHAnsi"/>
          <w:sz w:val="24"/>
          <w:szCs w:val="24"/>
        </w:rPr>
        <w:t xml:space="preserve"> and food grains.</w:t>
      </w:r>
    </w:p>
    <w:p w14:paraId="64AB4CF1" w14:textId="77777777" w:rsidR="00482C7D" w:rsidRDefault="00482C7D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CARBOHYDRATES: -</w:t>
      </w:r>
    </w:p>
    <w:p w14:paraId="1AB3B5DC" w14:textId="77777777" w:rsidR="00547318" w:rsidRPr="0021455E" w:rsidRDefault="00547318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21455E">
        <w:rPr>
          <w:rFonts w:ascii="Calibri" w:hAnsi="Calibri" w:cs="Calibri"/>
          <w:sz w:val="24"/>
          <w:szCs w:val="24"/>
        </w:rPr>
        <w:t xml:space="preserve">Generally, carbohydrate is found in rice, maize, jowar, bajra, pulses, gram, dry pea, dates, grapes, potato, banana, </w:t>
      </w:r>
      <w:proofErr w:type="spellStart"/>
      <w:r w:rsidRPr="0021455E">
        <w:rPr>
          <w:rFonts w:ascii="Calibri" w:hAnsi="Calibri" w:cs="Calibri"/>
          <w:sz w:val="24"/>
          <w:szCs w:val="24"/>
        </w:rPr>
        <w:t>gur</w:t>
      </w:r>
      <w:proofErr w:type="spellEnd"/>
      <w:r w:rsidRPr="0021455E">
        <w:rPr>
          <w:rFonts w:ascii="Calibri" w:hAnsi="Calibri" w:cs="Calibri"/>
          <w:sz w:val="24"/>
          <w:szCs w:val="24"/>
        </w:rPr>
        <w:t>, sugar, etc.</w:t>
      </w:r>
    </w:p>
    <w:p w14:paraId="7B547982" w14:textId="48225153" w:rsidR="00482C7D" w:rsidRDefault="00482C7D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ATS: -</w:t>
      </w:r>
    </w:p>
    <w:p w14:paraId="72C66017" w14:textId="77777777" w:rsidR="0021455E" w:rsidRPr="0021455E" w:rsidRDefault="0021455E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sz w:val="24"/>
          <w:szCs w:val="24"/>
        </w:rPr>
      </w:pPr>
      <w:r w:rsidRPr="0021455E">
        <w:rPr>
          <w:rFonts w:ascii="Calibri" w:hAnsi="Calibri" w:cs="Calibri"/>
          <w:sz w:val="24"/>
          <w:szCs w:val="24"/>
        </w:rPr>
        <w:t xml:space="preserve">(a) Animal Sources: Animals are </w:t>
      </w:r>
      <w:r w:rsidR="00BF79DC">
        <w:rPr>
          <w:rFonts w:ascii="Calibri" w:hAnsi="Calibri" w:cs="Calibri"/>
          <w:sz w:val="24"/>
          <w:szCs w:val="24"/>
        </w:rPr>
        <w:t xml:space="preserve">a </w:t>
      </w:r>
      <w:r w:rsidRPr="0021455E">
        <w:rPr>
          <w:rFonts w:ascii="Calibri" w:hAnsi="Calibri" w:cs="Calibri"/>
          <w:sz w:val="24"/>
          <w:szCs w:val="24"/>
        </w:rPr>
        <w:t>good source of fats. We get various products from animals such as ghee, butter, cheese, curd, fish oil, milk, meat</w:t>
      </w:r>
      <w:r w:rsidR="00BF79DC">
        <w:rPr>
          <w:rFonts w:ascii="Calibri" w:hAnsi="Calibri" w:cs="Calibri"/>
          <w:sz w:val="24"/>
          <w:szCs w:val="24"/>
        </w:rPr>
        <w:t>,</w:t>
      </w:r>
      <w:r w:rsidRPr="0021455E">
        <w:rPr>
          <w:rFonts w:ascii="Calibri" w:hAnsi="Calibri" w:cs="Calibri"/>
          <w:sz w:val="24"/>
          <w:szCs w:val="24"/>
        </w:rPr>
        <w:t xml:space="preserve"> and eggs. </w:t>
      </w:r>
    </w:p>
    <w:p w14:paraId="3F6159E7" w14:textId="77777777" w:rsidR="00482C7D" w:rsidRPr="00482C7D" w:rsidRDefault="0021455E" w:rsidP="00482C7D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21455E">
        <w:rPr>
          <w:rFonts w:ascii="Calibri" w:hAnsi="Calibri" w:cs="Calibri"/>
          <w:sz w:val="24"/>
          <w:szCs w:val="24"/>
        </w:rPr>
        <w:t>(b) Vegetable Sources: We also get fats from various vegetables such as unprocessed starchy vegetables such as sweet potato, whole corn, dry fruits, coconut, soya bean, food grains, mustard oil, cottonseed, etc.</w:t>
      </w:r>
    </w:p>
    <w:p w14:paraId="14C2BD06" w14:textId="12DE5425" w:rsidR="00F20B34" w:rsidRPr="00694A5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A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SOLUBLE VITAMIN:</w:t>
      </w:r>
    </w:p>
    <w:p w14:paraId="302D8B96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0DDA5B4F" w14:textId="40A5B56A" w:rsidR="00F20B34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A: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Vitamin A is found in C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>ord liver Oils/animal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 xml:space="preserve"> Liver, yol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k, Milk, &amp; Milk products, carrot.</w:t>
      </w:r>
    </w:p>
    <w:p w14:paraId="4F733DE2" w14:textId="77777777" w:rsidR="00F10000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</w:t>
      </w:r>
    </w:p>
    <w:p w14:paraId="0CEDAE29" w14:textId="1B6010DA" w:rsidR="00F20B34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D: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Vitamin 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 xml:space="preserve">D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is found in milk, fish, and Liver oils Vitamin E is found in Green leafy Vegetables, Pulses, eggs, cereals.</w:t>
      </w:r>
    </w:p>
    <w:p w14:paraId="0B020F14" w14:textId="77777777" w:rsidR="00344AF5" w:rsidRDefault="00344AF5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62F40DED" w14:textId="2AD50188" w:rsidR="00F10000" w:rsidRPr="00B85686" w:rsidRDefault="00344AF5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Cs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VITAMIN </w:t>
      </w: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E:</w:t>
      </w:r>
      <w:r w:rsidR="00B85686">
        <w:rPr>
          <w:rFonts w:ascii="Calibri" w:eastAsia="Times New Roman" w:hAnsi="Calibri" w:cs="Calibri"/>
          <w:b/>
          <w:color w:val="FF0000"/>
          <w:sz w:val="24"/>
          <w:szCs w:val="24"/>
        </w:rPr>
        <w:t xml:space="preserve"> </w:t>
      </w:r>
      <w:r w:rsidR="00B85686" w:rsidRPr="00B85686">
        <w:rPr>
          <w:rFonts w:ascii="Calibri" w:eastAsia="Times New Roman" w:hAnsi="Calibri" w:cs="Calibri"/>
          <w:bCs/>
          <w:sz w:val="24"/>
          <w:szCs w:val="24"/>
        </w:rPr>
        <w:t>Important for growth of many organ</w:t>
      </w:r>
      <w:r w:rsidR="00B85686">
        <w:rPr>
          <w:rFonts w:ascii="Calibri" w:eastAsia="Times New Roman" w:hAnsi="Calibri" w:cs="Calibri"/>
          <w:bCs/>
          <w:sz w:val="24"/>
          <w:szCs w:val="24"/>
        </w:rPr>
        <w:t xml:space="preserve">s in our body, </w:t>
      </w:r>
      <w:proofErr w:type="gramStart"/>
      <w:r w:rsidR="00B85686" w:rsidRPr="00B85686">
        <w:rPr>
          <w:rFonts w:ascii="Calibri" w:eastAsia="Times New Roman" w:hAnsi="Calibri" w:cs="Calibri"/>
          <w:bCs/>
          <w:sz w:val="24"/>
          <w:szCs w:val="24"/>
        </w:rPr>
        <w:t>Its</w:t>
      </w:r>
      <w:proofErr w:type="gramEnd"/>
      <w:r w:rsidR="00016568">
        <w:rPr>
          <w:rFonts w:ascii="Calibri" w:eastAsia="Times New Roman" w:hAnsi="Calibri" w:cs="Calibri"/>
          <w:bCs/>
          <w:sz w:val="24"/>
          <w:szCs w:val="24"/>
        </w:rPr>
        <w:t xml:space="preserve"> deficiency may cause anemia, or low blood count.</w:t>
      </w:r>
      <w:r w:rsidR="00B85686">
        <w:rPr>
          <w:rFonts w:ascii="Calibri" w:eastAsia="Times New Roman" w:hAnsi="Calibri" w:cs="Calibri"/>
          <w:bCs/>
          <w:sz w:val="24"/>
          <w:szCs w:val="24"/>
        </w:rPr>
        <w:t xml:space="preserve"> main sources of green vegetables, </w:t>
      </w:r>
      <w:proofErr w:type="spellStart"/>
      <w:proofErr w:type="gramStart"/>
      <w:r w:rsidR="00B85686">
        <w:rPr>
          <w:rFonts w:ascii="Calibri" w:eastAsia="Times New Roman" w:hAnsi="Calibri" w:cs="Calibri"/>
          <w:bCs/>
          <w:sz w:val="24"/>
          <w:szCs w:val="24"/>
        </w:rPr>
        <w:t>kidney,liver</w:t>
      </w:r>
      <w:proofErr w:type="spellEnd"/>
      <w:proofErr w:type="gramEnd"/>
      <w:r w:rsidR="00B85686">
        <w:rPr>
          <w:rFonts w:ascii="Calibri" w:eastAsia="Times New Roman" w:hAnsi="Calibri" w:cs="Calibri"/>
          <w:bCs/>
          <w:sz w:val="24"/>
          <w:szCs w:val="24"/>
        </w:rPr>
        <w:t xml:space="preserve">, </w:t>
      </w:r>
      <w:proofErr w:type="spellStart"/>
      <w:r w:rsidR="00B85686">
        <w:rPr>
          <w:rFonts w:ascii="Calibri" w:eastAsia="Times New Roman" w:hAnsi="Calibri" w:cs="Calibri"/>
          <w:bCs/>
          <w:sz w:val="24"/>
          <w:szCs w:val="24"/>
        </w:rPr>
        <w:t>heart,cotton</w:t>
      </w:r>
      <w:proofErr w:type="spellEnd"/>
      <w:r w:rsidR="00B85686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proofErr w:type="spellStart"/>
      <w:r w:rsidR="00B85686">
        <w:rPr>
          <w:rFonts w:ascii="Calibri" w:eastAsia="Times New Roman" w:hAnsi="Calibri" w:cs="Calibri"/>
          <w:bCs/>
          <w:sz w:val="24"/>
          <w:szCs w:val="24"/>
        </w:rPr>
        <w:t>seed,milk,butter</w:t>
      </w:r>
      <w:proofErr w:type="spellEnd"/>
    </w:p>
    <w:p w14:paraId="25540E55" w14:textId="77777777" w:rsidR="00344AF5" w:rsidRDefault="00344AF5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53F00D0" w14:textId="5114C846" w:rsidR="00F20B34" w:rsidRDefault="00694A50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K: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 xml:space="preserve">Its main sources ar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tomatoes, Potatoes, Spinach, cabbage, soya</w:t>
      </w:r>
      <w:r w:rsidR="002D7EA6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bean, fish, cauliflower, wheat, eggs, and meat. </w:t>
      </w:r>
    </w:p>
    <w:p w14:paraId="2D0EDB98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C0F5D9C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5156A06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6913131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E0C7047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5BAF101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2BDB052" w14:textId="77777777" w:rsidR="00AC4BA1" w:rsidRDefault="00AC4BA1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0A2DD84" w14:textId="77777777" w:rsidR="004573CF" w:rsidRDefault="004573CF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3B14B15" w14:textId="19CE7673" w:rsidR="00F743BC" w:rsidRDefault="00F743BC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LECTURE-5</w:t>
      </w:r>
    </w:p>
    <w:p w14:paraId="1469BAED" w14:textId="44C3B987" w:rsidR="00694A50" w:rsidRDefault="00BF79DC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BF79DC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TYPES &amp; SOURCES OF VITAMINS: -</w:t>
      </w:r>
    </w:p>
    <w:p w14:paraId="3734C78D" w14:textId="77777777" w:rsidR="00BF79DC" w:rsidRPr="00BF79DC" w:rsidRDefault="00BF79DC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BF79DC">
        <w:rPr>
          <w:rFonts w:ascii="Calibri" w:eastAsia="Times New Roman" w:hAnsi="Calibri" w:cs="Calibri"/>
          <w:b/>
          <w:noProof/>
          <w:color w:val="FF0000"/>
          <w:sz w:val="24"/>
          <w:szCs w:val="24"/>
          <w:lang w:val="en-IN" w:eastAsia="en-IN"/>
        </w:rPr>
        <w:drawing>
          <wp:inline distT="0" distB="0" distL="0" distR="0" wp14:anchorId="3E90608B" wp14:editId="43D48B90">
            <wp:extent cx="5943600" cy="6170295"/>
            <wp:effectExtent l="19050" t="0" r="0" b="0"/>
            <wp:docPr id="2" name="Picture 1" descr="2.333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33333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7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E3B54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28EFB5CF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22594F0D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787C1D28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1F2959DC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280771CE" w14:textId="77777777" w:rsidR="00AC4BA1" w:rsidRDefault="00AC4BA1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</w:p>
    <w:p w14:paraId="7ED84190" w14:textId="10690592" w:rsidR="00F20B34" w:rsidRPr="00694A50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WATER SOLUBLE VITAMINS:</w:t>
      </w:r>
    </w:p>
    <w:p w14:paraId="49582D3E" w14:textId="2318CC39" w:rsidR="00F20B34" w:rsidRPr="00694A50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B COMPLEX</w:t>
      </w:r>
    </w:p>
    <w:p w14:paraId="56CC8E25" w14:textId="77777777" w:rsidR="00F20B34" w:rsidRDefault="00F20B34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694A50"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2</w:t>
      </w:r>
      <w:r w:rsidR="00694A50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-- We can find in eggs, dark green vegetables, legumes, whole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enriched grai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produced milk.</w:t>
      </w:r>
    </w:p>
    <w:p w14:paraId="00760D7E" w14:textId="69EB95DD" w:rsidR="00F20B34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3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-- Fish, meat, peanuts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whole enriched grain produced milk.</w:t>
      </w:r>
    </w:p>
    <w:p w14:paraId="4BF04B67" w14:textId="0DE132C1" w:rsidR="00F20B34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5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- Pork, meats whole grains, cereals legumes, green 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>leaf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y vegetables. </w:t>
      </w:r>
    </w:p>
    <w:p w14:paraId="5C8983D6" w14:textId="77777777" w:rsidR="00F20B34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6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>
        <w:rPr>
          <w:rFonts w:ascii="Calibri" w:eastAsia="Times New Roman" w:hAnsi="Calibri" w:cs="Calibri"/>
          <w:color w:val="000000"/>
          <w:sz w:val="24"/>
          <w:szCs w:val="24"/>
        </w:rPr>
        <w:t>-- Cereals, grains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vegetables, milk, cheese, eggs, fish liver, meat, flour. </w:t>
      </w:r>
    </w:p>
    <w:p w14:paraId="229390BF" w14:textId="77777777" w:rsidR="00F20B34" w:rsidRPr="00C23951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B12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-- Fish, red meat, milk, cheese, eggs. </w:t>
      </w:r>
    </w:p>
    <w:p w14:paraId="1224A75C" w14:textId="77777777" w:rsidR="00F20B34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VITAMIN C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--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Citrus fruits like grape, lemon, oranges, and kiwis, other good sources</w:t>
      </w:r>
      <w:r w:rsidR="00482C7D">
        <w:rPr>
          <w:rFonts w:ascii="Calibri" w:eastAsia="Times New Roman" w:hAnsi="Calibri" w:cs="Calibri"/>
          <w:color w:val="000000"/>
          <w:sz w:val="24"/>
          <w:szCs w:val="24"/>
        </w:rPr>
        <w:t xml:space="preserve"> of vitamin C are mango, papaya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482C7D" w:rsidRPr="00C23951">
        <w:rPr>
          <w:rFonts w:ascii="Calibri" w:eastAsia="Times New Roman" w:hAnsi="Calibri" w:cs="Calibri"/>
          <w:color w:val="000000"/>
          <w:sz w:val="24"/>
          <w:szCs w:val="24"/>
        </w:rPr>
        <w:t>and pineapple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23354233" w14:textId="77777777" w:rsidR="00F20B34" w:rsidRPr="00694A50" w:rsidRDefault="00694A50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NON NUTRITIVE COMPONENT OF DIET:</w:t>
      </w:r>
      <w:r w:rsidR="009029C9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-</w:t>
      </w:r>
    </w:p>
    <w:p w14:paraId="4D3966D5" w14:textId="77777777" w:rsidR="00F20B34" w:rsidRPr="00C23951" w:rsidRDefault="00F20B34" w:rsidP="00694A50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on-nutritive component of diet does not provide any calorie </w:t>
      </w:r>
      <w:r>
        <w:rPr>
          <w:rFonts w:ascii="Calibri" w:eastAsia="Times New Roman" w:hAnsi="Calibri" w:cs="Calibri"/>
          <w:color w:val="000000"/>
          <w:sz w:val="24"/>
          <w:szCs w:val="24"/>
        </w:rPr>
        <w:t>or energy but have their i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mportance. </w:t>
      </w:r>
    </w:p>
    <w:p w14:paraId="2E2ADE15" w14:textId="77777777" w:rsidR="00F20B34" w:rsidRPr="00C1755D" w:rsidRDefault="00694A50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IBRE: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It is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an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undigested part of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ood. It cannot be digested by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human intestinal part. It increases </w:t>
      </w:r>
      <w:r w:rsidR="00C1755D" w:rsidRPr="00C23951">
        <w:rPr>
          <w:rFonts w:ascii="Calibri" w:eastAsia="Times New Roman" w:hAnsi="Calibri" w:cs="Calibri"/>
          <w:color w:val="000000"/>
          <w:sz w:val="24"/>
          <w:szCs w:val="24"/>
        </w:rPr>
        <w:t>appetite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and smoothers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function of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intestines. It removes constipation</w:t>
      </w:r>
      <w:r w:rsidR="00F20B34" w:rsidRPr="00C1755D">
        <w:rPr>
          <w:rFonts w:asciiTheme="minorHAnsi" w:eastAsia="Times New Roman" w:hAnsiTheme="minorHAnsi" w:cstheme="minorHAnsi"/>
          <w:color w:val="000000"/>
          <w:sz w:val="24"/>
          <w:szCs w:val="24"/>
        </w:rPr>
        <w:t>.</w:t>
      </w:r>
      <w:r w:rsidR="00C1755D" w:rsidRPr="00C1755D">
        <w:rPr>
          <w:rFonts w:asciiTheme="minorHAnsi" w:hAnsiTheme="minorHAnsi" w:cstheme="minorHAnsi"/>
          <w:sz w:val="24"/>
          <w:szCs w:val="24"/>
        </w:rPr>
        <w:t xml:space="preserve"> Whole wheat, fresh fruits, root, vegetables, oats, connective tissues of meat</w:t>
      </w:r>
      <w:r w:rsidR="00BF79DC">
        <w:rPr>
          <w:rFonts w:asciiTheme="minorHAnsi" w:hAnsiTheme="minorHAnsi" w:cstheme="minorHAnsi"/>
          <w:sz w:val="24"/>
          <w:szCs w:val="24"/>
        </w:rPr>
        <w:t>,</w:t>
      </w:r>
      <w:r w:rsidR="00C1755D" w:rsidRPr="00C1755D">
        <w:rPr>
          <w:rFonts w:asciiTheme="minorHAnsi" w:hAnsiTheme="minorHAnsi" w:cstheme="minorHAnsi"/>
          <w:sz w:val="24"/>
          <w:szCs w:val="24"/>
        </w:rPr>
        <w:t xml:space="preserve"> and fish are very good sources of roughage.</w:t>
      </w:r>
      <w:r w:rsidR="00F20B34" w:rsidRPr="00C1755D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3D96AA44" w14:textId="77777777" w:rsidR="00C1755D" w:rsidRDefault="00694A50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FLAVOUR</w:t>
      </w:r>
      <w:r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COMPOUNDS:</w:t>
      </w:r>
      <w:r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>It addresses the tast</w:t>
      </w:r>
      <w:r w:rsidR="00743BE4">
        <w:rPr>
          <w:rFonts w:ascii="Calibri" w:eastAsia="Times New Roman" w:hAnsi="Calibri" w:cs="Calibri"/>
          <w:color w:val="000000"/>
          <w:sz w:val="24"/>
          <w:szCs w:val="24"/>
        </w:rPr>
        <w:t>e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s of food. But does not </w:t>
      </w:r>
      <w:r w:rsidR="0021455E" w:rsidRPr="00C1755D">
        <w:rPr>
          <w:rFonts w:ascii="Calibri" w:eastAsia="Times New Roman" w:hAnsi="Calibri" w:cs="Calibri"/>
          <w:color w:val="000000"/>
          <w:sz w:val="24"/>
          <w:szCs w:val="24"/>
        </w:rPr>
        <w:t>contribute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any </w:t>
      </w:r>
      <w:r w:rsidR="0021455E" w:rsidRPr="00C1755D">
        <w:rPr>
          <w:rFonts w:ascii="Calibri" w:eastAsia="Times New Roman" w:hAnsi="Calibri" w:cs="Calibri"/>
          <w:color w:val="000000"/>
          <w:sz w:val="24"/>
          <w:szCs w:val="24"/>
        </w:rPr>
        <w:t>nutritive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value. Like tea in milk or coffee pow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d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er in milk gives it </w:t>
      </w:r>
      <w:proofErr w:type="spellStart"/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>colour</w:t>
      </w:r>
      <w:proofErr w:type="spellEnd"/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and taste. </w:t>
      </w:r>
    </w:p>
    <w:p w14:paraId="580EB5FD" w14:textId="77777777" w:rsidR="00F20B34" w:rsidRPr="00C1755D" w:rsidRDefault="00694A50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COLOUR</w:t>
      </w:r>
      <w:r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COMPOUND:</w:t>
      </w:r>
      <w:r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It makes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it 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attractive to see by the wide reflection of </w:t>
      </w:r>
      <w:proofErr w:type="spellStart"/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>colours</w:t>
      </w:r>
      <w:proofErr w:type="spellEnd"/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made possible through pigments. Natural Pigment </w:t>
      </w:r>
      <w:r w:rsidR="0021455E" w:rsidRPr="00C1755D">
        <w:rPr>
          <w:rFonts w:ascii="Calibri" w:eastAsia="Times New Roman" w:hAnsi="Calibri" w:cs="Calibri"/>
          <w:color w:val="000000"/>
          <w:sz w:val="24"/>
          <w:szCs w:val="24"/>
        </w:rPr>
        <w:t>is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found in fruits and vegetables like red, orange, yellow, gree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F20B34" w:rsidRPr="00C1755D">
        <w:rPr>
          <w:rFonts w:ascii="Calibri" w:eastAsia="Times New Roman" w:hAnsi="Calibri" w:cs="Calibri"/>
          <w:color w:val="000000"/>
          <w:sz w:val="24"/>
          <w:szCs w:val="24"/>
        </w:rPr>
        <w:t xml:space="preserve"> etc. </w:t>
      </w:r>
    </w:p>
    <w:p w14:paraId="47688918" w14:textId="77777777" w:rsidR="00F20B34" w:rsidRDefault="00694A50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694A50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PLANT COMPOUNDS: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Some plants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contain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>non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nutritive element. Ingestion can beneficial or harmful.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Many compounds</w:t>
      </w:r>
      <w:r w:rsidR="00F20B34"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Inhibit cancer. </w:t>
      </w:r>
    </w:p>
    <w:p w14:paraId="106043ED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81A8548" w14:textId="77777777" w:rsidR="00301537" w:rsidRDefault="00301537" w:rsidP="00301537">
      <w:pPr>
        <w:ind w:right="4"/>
        <w:jc w:val="both"/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</w:pPr>
      <w:r w:rsidRPr="00301537"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  <w:t>ASSIGNMENT:</w:t>
      </w:r>
    </w:p>
    <w:p w14:paraId="0C77FF1D" w14:textId="77777777" w:rsidR="00301537" w:rsidRPr="00F12F9A" w:rsidRDefault="00301537" w:rsidP="00301537">
      <w:pPr>
        <w:pStyle w:val="ListParagraph"/>
        <w:numPr>
          <w:ilvl w:val="0"/>
          <w:numId w:val="31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 xml:space="preserve"> “Vitamins are essential for our metabolic process”, what happens if we devoid our diet of vitamins?</w:t>
      </w:r>
    </w:p>
    <w:p w14:paraId="7282BAD9" w14:textId="77777777" w:rsidR="00301537" w:rsidRPr="00F12F9A" w:rsidRDefault="00301537" w:rsidP="00301537">
      <w:pPr>
        <w:pStyle w:val="ListParagraph"/>
        <w:numPr>
          <w:ilvl w:val="0"/>
          <w:numId w:val="31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 xml:space="preserve">Discuss protein as the nutritive components of </w:t>
      </w:r>
      <w:r>
        <w:rPr>
          <w:b/>
          <w:sz w:val="24"/>
          <w:szCs w:val="24"/>
        </w:rPr>
        <w:t xml:space="preserve">the </w:t>
      </w:r>
      <w:r w:rsidRPr="00F12F9A">
        <w:rPr>
          <w:b/>
          <w:sz w:val="24"/>
          <w:szCs w:val="24"/>
        </w:rPr>
        <w:t>diet.</w:t>
      </w:r>
    </w:p>
    <w:p w14:paraId="1C470355" w14:textId="77777777" w:rsidR="00301537" w:rsidRPr="00F12F9A" w:rsidRDefault="00301537" w:rsidP="00301537">
      <w:pPr>
        <w:pStyle w:val="ListParagraph"/>
        <w:numPr>
          <w:ilvl w:val="0"/>
          <w:numId w:val="31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 xml:space="preserve">Discuss mineral as </w:t>
      </w:r>
      <w:r>
        <w:rPr>
          <w:b/>
          <w:sz w:val="24"/>
          <w:szCs w:val="24"/>
        </w:rPr>
        <w:t xml:space="preserve">a </w:t>
      </w:r>
      <w:r w:rsidRPr="00F12F9A">
        <w:rPr>
          <w:b/>
          <w:sz w:val="24"/>
          <w:szCs w:val="24"/>
        </w:rPr>
        <w:t>nutritive component</w:t>
      </w:r>
      <w:r>
        <w:rPr>
          <w:b/>
          <w:sz w:val="24"/>
          <w:szCs w:val="24"/>
        </w:rPr>
        <w:t xml:space="preserve"> </w:t>
      </w:r>
      <w:r w:rsidRPr="00F12F9A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 xml:space="preserve">the </w:t>
      </w:r>
      <w:r w:rsidRPr="00F12F9A">
        <w:rPr>
          <w:b/>
          <w:sz w:val="24"/>
          <w:szCs w:val="24"/>
        </w:rPr>
        <w:t>diet.</w:t>
      </w:r>
    </w:p>
    <w:p w14:paraId="6B5787F4" w14:textId="77777777" w:rsidR="00301537" w:rsidRPr="00F12F9A" w:rsidRDefault="00301537" w:rsidP="00301537">
      <w:pPr>
        <w:pStyle w:val="ListParagraph"/>
        <w:numPr>
          <w:ilvl w:val="0"/>
          <w:numId w:val="31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>What do you mean by roughage?</w:t>
      </w:r>
    </w:p>
    <w:p w14:paraId="18077EB3" w14:textId="77777777" w:rsidR="00C1755D" w:rsidRDefault="00C1755D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04291E7" w14:textId="77777777" w:rsidR="00C1755D" w:rsidRDefault="00C1755D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EATING FOR WEIGHT CONTROL - A HEALTHY WEIGHT. </w:t>
      </w:r>
    </w:p>
    <w:p w14:paraId="19331F69" w14:textId="77777777" w:rsidR="00F20B34" w:rsidRPr="00C1755D" w:rsidRDefault="00C1755D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>MEANING OF HEALTHY WEIGHT:</w:t>
      </w:r>
    </w:p>
    <w:p w14:paraId="5948B970" w14:textId="77777777" w:rsidR="00F20B34" w:rsidRDefault="00F20B34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A healthy weight is a weight that lowers your risk for health </w:t>
      </w:r>
      <w:r w:rsidR="00C1755D">
        <w:rPr>
          <w:rFonts w:ascii="Calibri" w:eastAsia="Times New Roman" w:hAnsi="Calibri" w:cs="Calibri"/>
          <w:color w:val="000000"/>
          <w:sz w:val="24"/>
          <w:szCs w:val="24"/>
        </w:rPr>
        <w:t>problems;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generally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body mass index (BMI) and waist size are good ways to achieve </w:t>
      </w:r>
      <w:r w:rsidR="00BF79DC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>healthy weight. Methods to calculate BM</w:t>
      </w:r>
      <w:r w:rsidR="0021455E">
        <w:rPr>
          <w:rFonts w:ascii="Calibri" w:eastAsia="Times New Roman" w:hAnsi="Calibri" w:cs="Calibri"/>
          <w:color w:val="000000"/>
          <w:sz w:val="24"/>
          <w:szCs w:val="24"/>
        </w:rPr>
        <w:t xml:space="preserve">I </w:t>
      </w:r>
      <w:r w:rsidR="0021455E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= Weight in Kg/ (Height in m)</w:t>
      </w:r>
      <w:r w:rsidR="00BF79DC">
        <w:rPr>
          <w:rFonts w:ascii="Calibri" w:eastAsia="Times New Roman" w:hAnsi="Calibri" w:cs="Calibri"/>
          <w:color w:val="000000"/>
          <w:sz w:val="24"/>
          <w:szCs w:val="24"/>
          <w:vertAlign w:val="superscript"/>
        </w:rPr>
        <w:t>2</w:t>
      </w: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55FEE3AA" w14:textId="77777777" w:rsidR="00BF79DC" w:rsidRPr="00C23951" w:rsidRDefault="00BF79DC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4BFAEFB3" wp14:editId="74CA7E71">
            <wp:extent cx="3646170" cy="1798320"/>
            <wp:effectExtent l="19050" t="0" r="0" b="0"/>
            <wp:docPr id="4" name="Picture 3" descr="2.222222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222222.jfif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617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0D2C4" w14:textId="77777777" w:rsidR="00F20B34" w:rsidRPr="00C1755D" w:rsidRDefault="00C1755D" w:rsidP="00301537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</w:pPr>
      <w:r w:rsidRPr="00C1755D">
        <w:rPr>
          <w:rFonts w:ascii="Calibri" w:eastAsia="Times New Roman" w:hAnsi="Calibri" w:cs="Calibri"/>
          <w:b/>
          <w:color w:val="FF0000"/>
          <w:sz w:val="24"/>
          <w:szCs w:val="24"/>
          <w:u w:val="single"/>
        </w:rPr>
        <w:t xml:space="preserve"> METHODS TO CONTROL HEALTHY BODY WEIGHT:</w:t>
      </w:r>
    </w:p>
    <w:p w14:paraId="39527328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Set an Appropriate Goal</w:t>
      </w:r>
    </w:p>
    <w:p w14:paraId="2B18AA16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Lay Stress on Health Not on Weight</w:t>
      </w:r>
    </w:p>
    <w:p w14:paraId="6C41DEB0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Cut Your Calories</w:t>
      </w:r>
    </w:p>
    <w:p w14:paraId="3608F7D4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Active Lifestyle</w:t>
      </w:r>
    </w:p>
    <w:p w14:paraId="11185D74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Bring Out Support</w:t>
      </w:r>
    </w:p>
    <w:p w14:paraId="6EC5F205" w14:textId="77777777" w:rsidR="00F20B34" w:rsidRPr="00BF79DC" w:rsidRDefault="00F20B34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BF79DC" w:rsidRPr="00BF79DC">
        <w:rPr>
          <w:rFonts w:ascii="Calibri" w:hAnsi="Calibri" w:cs="Calibri"/>
          <w:sz w:val="24"/>
          <w:szCs w:val="24"/>
        </w:rPr>
        <w:t>Yogic Exercises:</w:t>
      </w:r>
    </w:p>
    <w:p w14:paraId="3AE2A393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Avoid Fatty Foods</w:t>
      </w:r>
    </w:p>
    <w:p w14:paraId="23AA1EB0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Avoid Junk and Fast Foods</w:t>
      </w:r>
    </w:p>
    <w:p w14:paraId="50680913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Avoid Overeating</w:t>
      </w:r>
    </w:p>
    <w:p w14:paraId="4230EE27" w14:textId="77777777" w:rsidR="00F20B34" w:rsidRPr="00BF79DC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Don’t Eat Smaller Meals Frequently</w:t>
      </w:r>
    </w:p>
    <w:p w14:paraId="6A2D163F" w14:textId="77777777" w:rsidR="00BF79DC" w:rsidRPr="00301537" w:rsidRDefault="00BF79DC" w:rsidP="00F20B34">
      <w:pPr>
        <w:pStyle w:val="Normal2"/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BF79DC">
        <w:rPr>
          <w:rFonts w:ascii="Calibri" w:hAnsi="Calibri" w:cs="Calibri"/>
          <w:sz w:val="24"/>
          <w:szCs w:val="24"/>
        </w:rPr>
        <w:t>Balancing the Intake of Calories and Expenditure of Calories</w:t>
      </w:r>
    </w:p>
    <w:p w14:paraId="5620685B" w14:textId="77777777" w:rsidR="00301537" w:rsidRPr="00301537" w:rsidRDefault="00301537" w:rsidP="00301537">
      <w:pPr>
        <w:ind w:right="4"/>
        <w:jc w:val="both"/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</w:pPr>
      <w:r w:rsidRPr="00301537">
        <w:rPr>
          <w:rFonts w:ascii="Calibri" w:eastAsia="Arial" w:hAnsi="Calibri" w:cs="Calibri"/>
          <w:b/>
          <w:bCs/>
          <w:color w:val="FF0000"/>
          <w:sz w:val="24"/>
          <w:szCs w:val="24"/>
          <w:u w:val="single"/>
        </w:rPr>
        <w:t>ASSIGNMENT:</w:t>
      </w:r>
    </w:p>
    <w:p w14:paraId="34505396" w14:textId="69A494C1" w:rsidR="00301537" w:rsidRPr="00F12F9A" w:rsidRDefault="00301537" w:rsidP="00301537">
      <w:pPr>
        <w:pStyle w:val="ListParagraph"/>
        <w:numPr>
          <w:ilvl w:val="0"/>
          <w:numId w:val="34"/>
        </w:numPr>
        <w:spacing w:after="0" w:line="240" w:lineRule="auto"/>
        <w:rPr>
          <w:b/>
          <w:sz w:val="24"/>
          <w:szCs w:val="24"/>
        </w:rPr>
      </w:pPr>
      <w:r w:rsidRPr="00F12F9A">
        <w:rPr>
          <w:b/>
          <w:sz w:val="24"/>
          <w:szCs w:val="24"/>
        </w:rPr>
        <w:t xml:space="preserve">What do you mean by healthy weight? Discuss the methods to control healthy body weight for </w:t>
      </w:r>
      <w:r>
        <w:rPr>
          <w:b/>
          <w:sz w:val="24"/>
          <w:szCs w:val="24"/>
        </w:rPr>
        <w:t xml:space="preserve">a </w:t>
      </w:r>
      <w:r w:rsidRPr="00F12F9A">
        <w:rPr>
          <w:b/>
          <w:sz w:val="24"/>
          <w:szCs w:val="24"/>
        </w:rPr>
        <w:t>lifetime.</w:t>
      </w:r>
    </w:p>
    <w:p w14:paraId="08A363E2" w14:textId="77777777" w:rsidR="00301537" w:rsidRPr="009302D2" w:rsidRDefault="00301537" w:rsidP="00301537">
      <w:pPr>
        <w:pStyle w:val="ListParagraph"/>
        <w:numPr>
          <w:ilvl w:val="0"/>
          <w:numId w:val="34"/>
        </w:numPr>
        <w:spacing w:after="0" w:line="240" w:lineRule="auto"/>
        <w:rPr>
          <w:b/>
          <w:sz w:val="24"/>
          <w:szCs w:val="24"/>
        </w:rPr>
      </w:pPr>
      <w:r w:rsidRPr="009302D2">
        <w:rPr>
          <w:b/>
          <w:sz w:val="24"/>
          <w:szCs w:val="24"/>
        </w:rPr>
        <w:t>What is BMI?</w:t>
      </w:r>
    </w:p>
    <w:p w14:paraId="7F3B8607" w14:textId="77777777" w:rsidR="00301537" w:rsidRPr="009302D2" w:rsidRDefault="00301537" w:rsidP="00301537">
      <w:pPr>
        <w:pStyle w:val="ListParagraph"/>
        <w:numPr>
          <w:ilvl w:val="0"/>
          <w:numId w:val="34"/>
        </w:numPr>
        <w:spacing w:after="0" w:line="240" w:lineRule="auto"/>
        <w:rPr>
          <w:b/>
          <w:sz w:val="24"/>
          <w:szCs w:val="24"/>
        </w:rPr>
      </w:pPr>
      <w:r w:rsidRPr="009302D2">
        <w:rPr>
          <w:b/>
          <w:sz w:val="24"/>
          <w:szCs w:val="24"/>
        </w:rPr>
        <w:t>What do you mean by healthy weight?</w:t>
      </w:r>
    </w:p>
    <w:p w14:paraId="0EBAD2FD" w14:textId="77777777" w:rsidR="00F20B34" w:rsidRPr="00C23951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8A5DFD2" w14:textId="29241E21" w:rsidR="00F20B34" w:rsidRDefault="00F20B34" w:rsidP="00AC4BA1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  <w:r w:rsidRPr="00C2395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5E883B3D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B558158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A4FD79A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40EDF20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992A099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927DC7B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9423ECA" w14:textId="77777777" w:rsidR="00F20B34" w:rsidRDefault="00F20B34" w:rsidP="00F20B34">
      <w:pPr>
        <w:pStyle w:val="Normal2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5CDC208" w14:textId="77777777" w:rsidR="00027C6E" w:rsidRDefault="00027C6E"/>
    <w:sectPr w:rsidR="00027C6E" w:rsidSect="0064510D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A41D4" w14:textId="77777777" w:rsidR="00A00568" w:rsidRDefault="00A00568" w:rsidP="0064510D">
      <w:pPr>
        <w:spacing w:after="0" w:line="240" w:lineRule="auto"/>
      </w:pPr>
      <w:r>
        <w:separator/>
      </w:r>
    </w:p>
  </w:endnote>
  <w:endnote w:type="continuationSeparator" w:id="0">
    <w:p w14:paraId="394577CB" w14:textId="77777777" w:rsidR="00A00568" w:rsidRDefault="00A00568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6D452" w14:textId="77777777" w:rsidR="00826A06" w:rsidRDefault="00826A06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311E3">
      <w:fldChar w:fldCharType="begin"/>
    </w:r>
    <w:r>
      <w:instrText xml:space="preserve"> PAGE   \* MERGEFORMAT </w:instrText>
    </w:r>
    <w:r w:rsidR="005311E3">
      <w:fldChar w:fldCharType="separate"/>
    </w:r>
    <w:r w:rsidR="00301537" w:rsidRPr="00301537">
      <w:rPr>
        <w:rFonts w:asciiTheme="majorHAnsi" w:hAnsiTheme="majorHAnsi"/>
        <w:noProof/>
      </w:rPr>
      <w:t>1</w:t>
    </w:r>
    <w:r w:rsidR="005311E3">
      <w:rPr>
        <w:rFonts w:asciiTheme="majorHAnsi" w:hAnsiTheme="majorHAnsi"/>
        <w:noProof/>
      </w:rPr>
      <w:fldChar w:fldCharType="end"/>
    </w:r>
  </w:p>
  <w:p w14:paraId="6A3C5675" w14:textId="77777777" w:rsidR="00826A06" w:rsidRDefault="00826A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BE5D6" w14:textId="77777777" w:rsidR="00A00568" w:rsidRDefault="00A00568" w:rsidP="0064510D">
      <w:pPr>
        <w:spacing w:after="0" w:line="240" w:lineRule="auto"/>
      </w:pPr>
      <w:r>
        <w:separator/>
      </w:r>
    </w:p>
  </w:footnote>
  <w:footnote w:type="continuationSeparator" w:id="0">
    <w:p w14:paraId="5F695B0E" w14:textId="77777777" w:rsidR="00A00568" w:rsidRDefault="00A00568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413F6" w14:textId="77777777" w:rsidR="00826A06" w:rsidRDefault="00A00568">
    <w:pPr>
      <w:pStyle w:val="Header"/>
    </w:pPr>
    <w:r>
      <w:rPr>
        <w:noProof/>
        <w:lang w:val="en-US" w:eastAsia="en-US"/>
      </w:rPr>
      <w:pict w14:anchorId="763E39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1029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785"/>
      <w:gridCol w:w="3805"/>
    </w:tblGrid>
    <w:tr w:rsidR="00826A06" w14:paraId="22529A58" w14:textId="77777777" w:rsidTr="00A1344C">
      <w:trPr>
        <w:trHeight w:val="637"/>
      </w:trPr>
      <w:tc>
        <w:tcPr>
          <w:tcW w:w="3016" w:type="pct"/>
          <w:tcBorders>
            <w:bottom w:val="single" w:sz="4" w:space="0" w:color="auto"/>
          </w:tcBorders>
          <w:vAlign w:val="bottom"/>
        </w:tcPr>
        <w:p w14:paraId="5C04EBE2" w14:textId="77777777" w:rsidR="00826A06" w:rsidRPr="00A1344C" w:rsidRDefault="00A00568" w:rsidP="00A1344C">
          <w:pPr>
            <w:pStyle w:val="Header"/>
            <w:rPr>
              <w:bCs/>
              <w:noProof/>
              <w:color w:val="76923C" w:themeColor="accent3" w:themeShade="BF"/>
              <w:sz w:val="28"/>
              <w:szCs w:val="28"/>
            </w:rPr>
          </w:pPr>
          <w:r>
            <w:rPr>
              <w:b/>
              <w:bCs/>
              <w:noProof/>
              <w:color w:val="FF0000"/>
              <w:sz w:val="28"/>
              <w:szCs w:val="28"/>
              <w:lang w:val="en-US" w:eastAsia="en-US"/>
            </w:rPr>
            <w:pict w14:anchorId="4C33D78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1030" type="#_x0000_t75" style="position:absolute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826A06" w:rsidRPr="00A1344C">
            <w:rPr>
              <w:b/>
              <w:bCs/>
              <w:color w:val="FF0000"/>
              <w:sz w:val="28"/>
              <w:szCs w:val="28"/>
            </w:rPr>
            <w:t>[</w:t>
          </w:r>
          <w:sdt>
            <w:sdtPr>
              <w:rPr>
                <w:b/>
                <w:bCs/>
                <w:caps/>
                <w:color w:val="FF0000"/>
                <w:sz w:val="28"/>
                <w:szCs w:val="28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826A06">
                <w:rPr>
                  <w:b/>
                  <w:bCs/>
                  <w:caps/>
                  <w:color w:val="FF0000"/>
                  <w:sz w:val="28"/>
                  <w:szCs w:val="28"/>
                </w:rPr>
                <w:t>SPORTS AND NUTRITION</w:t>
              </w:r>
            </w:sdtContent>
          </w:sdt>
          <w:r w:rsidR="00826A06" w:rsidRPr="00A1344C">
            <w:rPr>
              <w:b/>
              <w:bCs/>
              <w:color w:val="FF0000"/>
              <w:sz w:val="28"/>
              <w:szCs w:val="28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984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3DA21E1" w14:textId="77777777" w:rsidR="00826A06" w:rsidRDefault="00826A06" w:rsidP="000F4B4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PHYSICAL EDUCATION| STUDY NOTES</w:t>
              </w:r>
            </w:p>
          </w:tc>
        </w:sdtContent>
      </w:sdt>
    </w:tr>
  </w:tbl>
  <w:p w14:paraId="55F7E122" w14:textId="77777777" w:rsidR="00826A06" w:rsidRDefault="00826A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0CF4" w14:textId="77777777" w:rsidR="00826A06" w:rsidRDefault="00A00568">
    <w:pPr>
      <w:pStyle w:val="Header"/>
    </w:pPr>
    <w:r>
      <w:rPr>
        <w:noProof/>
        <w:lang w:val="en-US" w:eastAsia="en-US"/>
      </w:rPr>
      <w:pict w14:anchorId="7BDF49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1028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1E5"/>
    <w:multiLevelType w:val="hybridMultilevel"/>
    <w:tmpl w:val="CE6CC3D6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44131"/>
    <w:multiLevelType w:val="hybridMultilevel"/>
    <w:tmpl w:val="701A18A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085E20EE"/>
    <w:multiLevelType w:val="hybridMultilevel"/>
    <w:tmpl w:val="2AB84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85C6C"/>
    <w:multiLevelType w:val="hybridMultilevel"/>
    <w:tmpl w:val="DDC8FD4C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A81DDA"/>
    <w:multiLevelType w:val="hybridMultilevel"/>
    <w:tmpl w:val="F73E8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7F2"/>
    <w:multiLevelType w:val="hybridMultilevel"/>
    <w:tmpl w:val="A4422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0573"/>
    <w:multiLevelType w:val="hybridMultilevel"/>
    <w:tmpl w:val="54300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50764"/>
    <w:multiLevelType w:val="hybridMultilevel"/>
    <w:tmpl w:val="0842136C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46E54"/>
    <w:multiLevelType w:val="hybridMultilevel"/>
    <w:tmpl w:val="18748146"/>
    <w:lvl w:ilvl="0" w:tplc="AD8E9A6E">
      <w:start w:val="7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E5BAE"/>
    <w:multiLevelType w:val="hybridMultilevel"/>
    <w:tmpl w:val="B90A4C1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169870F6"/>
    <w:multiLevelType w:val="hybridMultilevel"/>
    <w:tmpl w:val="BA7844DA"/>
    <w:lvl w:ilvl="0" w:tplc="0250F68C">
      <w:start w:val="1"/>
      <w:numFmt w:val="decimal"/>
      <w:lvlText w:val="%1."/>
      <w:lvlJc w:val="left"/>
      <w:pPr>
        <w:ind w:left="828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548" w:hanging="360"/>
      </w:pPr>
    </w:lvl>
    <w:lvl w:ilvl="2" w:tplc="4009001B" w:tentative="1">
      <w:start w:val="1"/>
      <w:numFmt w:val="lowerRoman"/>
      <w:lvlText w:val="%3."/>
      <w:lvlJc w:val="right"/>
      <w:pPr>
        <w:ind w:left="2268" w:hanging="180"/>
      </w:pPr>
    </w:lvl>
    <w:lvl w:ilvl="3" w:tplc="4009000F" w:tentative="1">
      <w:start w:val="1"/>
      <w:numFmt w:val="decimal"/>
      <w:lvlText w:val="%4."/>
      <w:lvlJc w:val="left"/>
      <w:pPr>
        <w:ind w:left="2988" w:hanging="360"/>
      </w:pPr>
    </w:lvl>
    <w:lvl w:ilvl="4" w:tplc="40090019" w:tentative="1">
      <w:start w:val="1"/>
      <w:numFmt w:val="lowerLetter"/>
      <w:lvlText w:val="%5."/>
      <w:lvlJc w:val="left"/>
      <w:pPr>
        <w:ind w:left="3708" w:hanging="360"/>
      </w:pPr>
    </w:lvl>
    <w:lvl w:ilvl="5" w:tplc="4009001B" w:tentative="1">
      <w:start w:val="1"/>
      <w:numFmt w:val="lowerRoman"/>
      <w:lvlText w:val="%6."/>
      <w:lvlJc w:val="right"/>
      <w:pPr>
        <w:ind w:left="4428" w:hanging="180"/>
      </w:pPr>
    </w:lvl>
    <w:lvl w:ilvl="6" w:tplc="4009000F" w:tentative="1">
      <w:start w:val="1"/>
      <w:numFmt w:val="decimal"/>
      <w:lvlText w:val="%7."/>
      <w:lvlJc w:val="left"/>
      <w:pPr>
        <w:ind w:left="5148" w:hanging="360"/>
      </w:pPr>
    </w:lvl>
    <w:lvl w:ilvl="7" w:tplc="40090019" w:tentative="1">
      <w:start w:val="1"/>
      <w:numFmt w:val="lowerLetter"/>
      <w:lvlText w:val="%8."/>
      <w:lvlJc w:val="left"/>
      <w:pPr>
        <w:ind w:left="5868" w:hanging="360"/>
      </w:pPr>
    </w:lvl>
    <w:lvl w:ilvl="8" w:tplc="40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1" w15:restartNumberingAfterBreak="0">
    <w:nsid w:val="171238CC"/>
    <w:multiLevelType w:val="hybridMultilevel"/>
    <w:tmpl w:val="6998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203CB"/>
    <w:multiLevelType w:val="hybridMultilevel"/>
    <w:tmpl w:val="43D48D08"/>
    <w:lvl w:ilvl="0" w:tplc="AD8E9A6E">
      <w:start w:val="7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3F7516"/>
    <w:multiLevelType w:val="hybridMultilevel"/>
    <w:tmpl w:val="5622B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46395"/>
    <w:multiLevelType w:val="hybridMultilevel"/>
    <w:tmpl w:val="29EA4A4C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A56E6"/>
    <w:multiLevelType w:val="hybridMultilevel"/>
    <w:tmpl w:val="A8BCC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646462"/>
    <w:multiLevelType w:val="hybridMultilevel"/>
    <w:tmpl w:val="8C66870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7" w15:restartNumberingAfterBreak="0">
    <w:nsid w:val="44176717"/>
    <w:multiLevelType w:val="hybridMultilevel"/>
    <w:tmpl w:val="7A3E3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D0381"/>
    <w:multiLevelType w:val="hybridMultilevel"/>
    <w:tmpl w:val="29921D92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C8545E"/>
    <w:multiLevelType w:val="hybridMultilevel"/>
    <w:tmpl w:val="C1BC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32816"/>
    <w:multiLevelType w:val="hybridMultilevel"/>
    <w:tmpl w:val="7D9669D2"/>
    <w:lvl w:ilvl="0" w:tplc="2690AB46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E72B8"/>
    <w:multiLevelType w:val="hybridMultilevel"/>
    <w:tmpl w:val="BCA215D0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3D6242"/>
    <w:multiLevelType w:val="hybridMultilevel"/>
    <w:tmpl w:val="9AF8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11379"/>
    <w:multiLevelType w:val="hybridMultilevel"/>
    <w:tmpl w:val="1964504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5B7031DE"/>
    <w:multiLevelType w:val="hybridMultilevel"/>
    <w:tmpl w:val="A9AE2AB6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F07C1"/>
    <w:multiLevelType w:val="hybridMultilevel"/>
    <w:tmpl w:val="3AF89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A1DCD"/>
    <w:multiLevelType w:val="hybridMultilevel"/>
    <w:tmpl w:val="03D69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D680C"/>
    <w:multiLevelType w:val="hybridMultilevel"/>
    <w:tmpl w:val="D898D92E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D689E"/>
    <w:multiLevelType w:val="hybridMultilevel"/>
    <w:tmpl w:val="7166EAB4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535D7B"/>
    <w:multiLevelType w:val="hybridMultilevel"/>
    <w:tmpl w:val="29BC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B01743"/>
    <w:multiLevelType w:val="hybridMultilevel"/>
    <w:tmpl w:val="463E44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C04AB"/>
    <w:multiLevelType w:val="hybridMultilevel"/>
    <w:tmpl w:val="8458BEFE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34782B"/>
    <w:multiLevelType w:val="hybridMultilevel"/>
    <w:tmpl w:val="D430F6CA"/>
    <w:lvl w:ilvl="0" w:tplc="AD8E9A6E">
      <w:start w:val="7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D230CE"/>
    <w:multiLevelType w:val="hybridMultilevel"/>
    <w:tmpl w:val="1CB6D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65439"/>
    <w:multiLevelType w:val="hybridMultilevel"/>
    <w:tmpl w:val="99502D6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CE3316"/>
    <w:multiLevelType w:val="hybridMultilevel"/>
    <w:tmpl w:val="1EAE403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73A31"/>
    <w:multiLevelType w:val="hybridMultilevel"/>
    <w:tmpl w:val="662C3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C75B2A"/>
    <w:multiLevelType w:val="hybridMultilevel"/>
    <w:tmpl w:val="5AFE1600"/>
    <w:lvl w:ilvl="0" w:tplc="0250F68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D5431"/>
    <w:multiLevelType w:val="hybridMultilevel"/>
    <w:tmpl w:val="5DFA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E8053E"/>
    <w:multiLevelType w:val="hybridMultilevel"/>
    <w:tmpl w:val="A5F2E970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DE04A5"/>
    <w:multiLevelType w:val="hybridMultilevel"/>
    <w:tmpl w:val="93DCF582"/>
    <w:lvl w:ilvl="0" w:tplc="3FFE46D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7153192">
    <w:abstractNumId w:val="19"/>
  </w:num>
  <w:num w:numId="2" w16cid:durableId="2039164568">
    <w:abstractNumId w:val="8"/>
  </w:num>
  <w:num w:numId="3" w16cid:durableId="8260532">
    <w:abstractNumId w:val="32"/>
  </w:num>
  <w:num w:numId="4" w16cid:durableId="1846941515">
    <w:abstractNumId w:val="12"/>
  </w:num>
  <w:num w:numId="5" w16cid:durableId="2079090110">
    <w:abstractNumId w:val="26"/>
  </w:num>
  <w:num w:numId="6" w16cid:durableId="938585">
    <w:abstractNumId w:val="36"/>
  </w:num>
  <w:num w:numId="7" w16cid:durableId="213810810">
    <w:abstractNumId w:val="1"/>
  </w:num>
  <w:num w:numId="8" w16cid:durableId="743572468">
    <w:abstractNumId w:val="16"/>
  </w:num>
  <w:num w:numId="9" w16cid:durableId="19938680">
    <w:abstractNumId w:val="11"/>
  </w:num>
  <w:num w:numId="10" w16cid:durableId="774405601">
    <w:abstractNumId w:val="9"/>
  </w:num>
  <w:num w:numId="11" w16cid:durableId="168061657">
    <w:abstractNumId w:val="17"/>
  </w:num>
  <w:num w:numId="12" w16cid:durableId="1777090768">
    <w:abstractNumId w:val="38"/>
  </w:num>
  <w:num w:numId="13" w16cid:durableId="1080717762">
    <w:abstractNumId w:val="23"/>
  </w:num>
  <w:num w:numId="14" w16cid:durableId="1761562345">
    <w:abstractNumId w:val="2"/>
  </w:num>
  <w:num w:numId="15" w16cid:durableId="1103956231">
    <w:abstractNumId w:val="5"/>
  </w:num>
  <w:num w:numId="16" w16cid:durableId="654839675">
    <w:abstractNumId w:val="6"/>
  </w:num>
  <w:num w:numId="17" w16cid:durableId="668752006">
    <w:abstractNumId w:val="13"/>
  </w:num>
  <w:num w:numId="18" w16cid:durableId="1224024565">
    <w:abstractNumId w:val="22"/>
  </w:num>
  <w:num w:numId="19" w16cid:durableId="592279094">
    <w:abstractNumId w:val="4"/>
  </w:num>
  <w:num w:numId="20" w16cid:durableId="215161396">
    <w:abstractNumId w:val="25"/>
  </w:num>
  <w:num w:numId="21" w16cid:durableId="980767581">
    <w:abstractNumId w:val="15"/>
  </w:num>
  <w:num w:numId="22" w16cid:durableId="1873961239">
    <w:abstractNumId w:val="29"/>
  </w:num>
  <w:num w:numId="23" w16cid:durableId="1660844195">
    <w:abstractNumId w:val="33"/>
  </w:num>
  <w:num w:numId="24" w16cid:durableId="1295214413">
    <w:abstractNumId w:val="40"/>
  </w:num>
  <w:num w:numId="25" w16cid:durableId="641617869">
    <w:abstractNumId w:val="30"/>
  </w:num>
  <w:num w:numId="26" w16cid:durableId="391195017">
    <w:abstractNumId w:val="31"/>
  </w:num>
  <w:num w:numId="27" w16cid:durableId="1259288225">
    <w:abstractNumId w:val="14"/>
  </w:num>
  <w:num w:numId="28" w16cid:durableId="1744402714">
    <w:abstractNumId w:val="21"/>
  </w:num>
  <w:num w:numId="29" w16cid:durableId="516122088">
    <w:abstractNumId w:val="7"/>
  </w:num>
  <w:num w:numId="30" w16cid:durableId="282276997">
    <w:abstractNumId w:val="10"/>
  </w:num>
  <w:num w:numId="31" w16cid:durableId="860707612">
    <w:abstractNumId w:val="35"/>
  </w:num>
  <w:num w:numId="32" w16cid:durableId="1661232528">
    <w:abstractNumId w:val="24"/>
  </w:num>
  <w:num w:numId="33" w16cid:durableId="476655282">
    <w:abstractNumId w:val="27"/>
  </w:num>
  <w:num w:numId="34" w16cid:durableId="1163666953">
    <w:abstractNumId w:val="34"/>
  </w:num>
  <w:num w:numId="35" w16cid:durableId="931815104">
    <w:abstractNumId w:val="20"/>
  </w:num>
  <w:num w:numId="36" w16cid:durableId="203447283">
    <w:abstractNumId w:val="18"/>
  </w:num>
  <w:num w:numId="37" w16cid:durableId="178400163">
    <w:abstractNumId w:val="0"/>
  </w:num>
  <w:num w:numId="38" w16cid:durableId="776674785">
    <w:abstractNumId w:val="39"/>
  </w:num>
  <w:num w:numId="39" w16cid:durableId="1582374307">
    <w:abstractNumId w:val="28"/>
  </w:num>
  <w:num w:numId="40" w16cid:durableId="189732011">
    <w:abstractNumId w:val="37"/>
  </w:num>
  <w:num w:numId="41" w16cid:durableId="14826925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MDY1szC3NDYzMzdX0lEKTi0uzszPAykwqgUAiivtriwAAAA="/>
  </w:docVars>
  <w:rsids>
    <w:rsidRoot w:val="0064510D"/>
    <w:rsid w:val="0001404F"/>
    <w:rsid w:val="00016568"/>
    <w:rsid w:val="00027C6E"/>
    <w:rsid w:val="000F4B47"/>
    <w:rsid w:val="001717D0"/>
    <w:rsid w:val="0021455E"/>
    <w:rsid w:val="002A0CDC"/>
    <w:rsid w:val="002D7EA6"/>
    <w:rsid w:val="00301537"/>
    <w:rsid w:val="00301889"/>
    <w:rsid w:val="003253F3"/>
    <w:rsid w:val="00332C56"/>
    <w:rsid w:val="00344AF5"/>
    <w:rsid w:val="003D1FB5"/>
    <w:rsid w:val="004573CF"/>
    <w:rsid w:val="00482C7D"/>
    <w:rsid w:val="005311E3"/>
    <w:rsid w:val="00547318"/>
    <w:rsid w:val="00565458"/>
    <w:rsid w:val="00626D2F"/>
    <w:rsid w:val="00643B1E"/>
    <w:rsid w:val="0064510D"/>
    <w:rsid w:val="00694A50"/>
    <w:rsid w:val="006E2217"/>
    <w:rsid w:val="006F0AF1"/>
    <w:rsid w:val="00743BE4"/>
    <w:rsid w:val="007C1E62"/>
    <w:rsid w:val="007E19A5"/>
    <w:rsid w:val="00826A06"/>
    <w:rsid w:val="00876C2F"/>
    <w:rsid w:val="00880F7F"/>
    <w:rsid w:val="008D0181"/>
    <w:rsid w:val="009029C9"/>
    <w:rsid w:val="00903B5F"/>
    <w:rsid w:val="009565FA"/>
    <w:rsid w:val="00A00568"/>
    <w:rsid w:val="00A1344C"/>
    <w:rsid w:val="00A84948"/>
    <w:rsid w:val="00AC4BA1"/>
    <w:rsid w:val="00AF0DBD"/>
    <w:rsid w:val="00B85686"/>
    <w:rsid w:val="00BF79DC"/>
    <w:rsid w:val="00C1755D"/>
    <w:rsid w:val="00C50268"/>
    <w:rsid w:val="00C6213E"/>
    <w:rsid w:val="00C70523"/>
    <w:rsid w:val="00CB572A"/>
    <w:rsid w:val="00D62C94"/>
    <w:rsid w:val="00F10000"/>
    <w:rsid w:val="00F20B34"/>
    <w:rsid w:val="00F743BC"/>
    <w:rsid w:val="00F932DE"/>
    <w:rsid w:val="00FD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B4F59"/>
  <w15:docId w15:val="{AD1224E4-5A83-4FCD-A0FC-303A38655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53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755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customStyle="1" w:styleId="Normal2">
    <w:name w:val="Normal2"/>
    <w:rsid w:val="00A1344C"/>
    <w:pPr>
      <w:spacing w:after="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175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301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8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gi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93B76"/>
    <w:rsid w:val="00106D3C"/>
    <w:rsid w:val="0025005A"/>
    <w:rsid w:val="00282E2E"/>
    <w:rsid w:val="002A3347"/>
    <w:rsid w:val="002B2AD1"/>
    <w:rsid w:val="003939B8"/>
    <w:rsid w:val="00520740"/>
    <w:rsid w:val="006D00B4"/>
    <w:rsid w:val="008748A4"/>
    <w:rsid w:val="009912DD"/>
    <w:rsid w:val="00EB7098"/>
    <w:rsid w:val="00F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PHYSICAL EDUCATION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CA6E2F-9396-49B0-BD99-8B9BC1A0E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</TotalTime>
  <Pages>9</Pages>
  <Words>1500</Words>
  <Characters>855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RTS AND NUTRITION</vt:lpstr>
    </vt:vector>
  </TitlesOfParts>
  <Company/>
  <LinksUpToDate>false</LinksUpToDate>
  <CharactersWithSpaces>10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TS AND NUTRITION</dc:title>
  <dc:creator>SWOYAN</dc:creator>
  <cp:lastModifiedBy>dinesh mohanty</cp:lastModifiedBy>
  <cp:revision>15</cp:revision>
  <dcterms:created xsi:type="dcterms:W3CDTF">2020-06-18T07:04:00Z</dcterms:created>
  <dcterms:modified xsi:type="dcterms:W3CDTF">2022-05-06T04:39:00Z</dcterms:modified>
</cp:coreProperties>
</file>